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4310FD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4310FD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4310FD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6C6435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046638F6" w:rsidR="00DE2BAA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5C51E392" w:rsidR="00DE2BAA" w:rsidRPr="003256C9" w:rsidRDefault="001459B2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7.03</w:t>
            </w:r>
          </w:p>
        </w:tc>
      </w:tr>
      <w:tr w:rsidR="00A6089D" w:rsidRPr="006C6435" w14:paraId="7CEF5B3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F7A7E38" w14:textId="4BB2501D" w:rsidR="00A6089D" w:rsidRDefault="00DE6ED3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E01D69">
              <w:rPr>
                <w:b/>
                <w:bCs/>
                <w:lang w:val="en-GB"/>
              </w:rPr>
              <w:t>Download following variables:</w:t>
            </w:r>
            <w:r>
              <w:rPr>
                <w:lang w:val="en-GB"/>
              </w:rPr>
              <w:t xml:space="preserve"> </w:t>
            </w:r>
            <w:r w:rsidR="00FA4841">
              <w:rPr>
                <w:lang w:val="en-GB"/>
              </w:rPr>
              <w:t>Surface Upward Latent Heat Flux (</w:t>
            </w:r>
            <w:proofErr w:type="spellStart"/>
            <w:r w:rsidR="00FA4841" w:rsidRPr="001459B2">
              <w:rPr>
                <w:b/>
                <w:bCs/>
                <w:lang w:val="en-GB"/>
              </w:rPr>
              <w:t>hfls</w:t>
            </w:r>
            <w:proofErr w:type="spellEnd"/>
            <w:r w:rsidR="00FA4841">
              <w:rPr>
                <w:lang w:val="en-GB"/>
              </w:rPr>
              <w:t>)</w:t>
            </w:r>
            <w:r w:rsidR="00E01D69">
              <w:rPr>
                <w:lang w:val="en-GB"/>
              </w:rPr>
              <w:t xml:space="preserve">, </w:t>
            </w:r>
            <w:r w:rsidR="007179CA">
              <w:rPr>
                <w:lang w:val="en-GB"/>
              </w:rPr>
              <w:t>Surface U</w:t>
            </w:r>
            <w:r w:rsidR="00516AE9">
              <w:rPr>
                <w:lang w:val="en-GB"/>
              </w:rPr>
              <w:t>pwelling Longwave Radiation (</w:t>
            </w:r>
            <w:proofErr w:type="spellStart"/>
            <w:r w:rsidR="00516AE9" w:rsidRPr="001459B2">
              <w:rPr>
                <w:b/>
                <w:bCs/>
                <w:lang w:val="en-GB"/>
              </w:rPr>
              <w:t>rlus</w:t>
            </w:r>
            <w:proofErr w:type="spellEnd"/>
            <w:r w:rsidR="00516AE9">
              <w:rPr>
                <w:lang w:val="en-GB"/>
              </w:rPr>
              <w:t>), Surface Downwelling Shortwave Radiation (</w:t>
            </w:r>
            <w:proofErr w:type="spellStart"/>
            <w:r w:rsidR="00516AE9" w:rsidRPr="001459B2">
              <w:rPr>
                <w:b/>
                <w:bCs/>
                <w:lang w:val="en-GB"/>
              </w:rPr>
              <w:t>rsds</w:t>
            </w:r>
            <w:proofErr w:type="spellEnd"/>
            <w:r w:rsidR="00516AE9">
              <w:rPr>
                <w:lang w:val="en-GB"/>
              </w:rPr>
              <w:t xml:space="preserve">), </w:t>
            </w:r>
            <w:r w:rsidR="00942769">
              <w:rPr>
                <w:lang w:val="en-GB"/>
              </w:rPr>
              <w:t>Surface Upwelling Shortwave Radiation (</w:t>
            </w:r>
            <w:proofErr w:type="spellStart"/>
            <w:r w:rsidR="00942769" w:rsidRPr="001459B2">
              <w:rPr>
                <w:b/>
                <w:bCs/>
                <w:lang w:val="en-GB"/>
              </w:rPr>
              <w:t>rsus</w:t>
            </w:r>
            <w:proofErr w:type="spellEnd"/>
            <w:r w:rsidR="00942769">
              <w:rPr>
                <w:lang w:val="en-GB"/>
              </w:rPr>
              <w:t>)</w:t>
            </w:r>
            <w:r w:rsidR="00B972B6">
              <w:rPr>
                <w:lang w:val="en-GB"/>
              </w:rPr>
              <w:t xml:space="preserve">. The variables can be downloaded using the following script: </w:t>
            </w:r>
            <w:hyperlink r:id="rId12" w:history="1">
              <w:r w:rsidR="00B972B6" w:rsidRPr="00AE6431">
                <w:rPr>
                  <w:rStyle w:val="Hyperlink"/>
                  <w:lang w:val="en-GB"/>
                </w:rPr>
                <w:t>https://github.com/geco-bern/CMIP6ng_download</w:t>
              </w:r>
            </w:hyperlink>
            <w:r w:rsidR="00B972B6">
              <w:rPr>
                <w:lang w:val="en-GB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48FF3D" w14:textId="6340C3EA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0749947" w14:textId="46A8C6A4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4293BFE" w14:textId="2B054649" w:rsidR="00A6089D" w:rsidRPr="003256C9" w:rsidRDefault="0094276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186C69" w:rsidRPr="006C6435" w14:paraId="3067767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ECED6A4" w14:textId="5D1E9538" w:rsidR="00186C69" w:rsidRPr="00186C69" w:rsidRDefault="00186C69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36897">
              <w:rPr>
                <w:lang w:val="en-GB"/>
              </w:rPr>
              <w:t xml:space="preserve">The data is from </w:t>
            </w:r>
            <w:r w:rsidR="0031233F" w:rsidRPr="00136897">
              <w:rPr>
                <w:lang w:val="en-GB"/>
              </w:rPr>
              <w:t>the</w:t>
            </w:r>
            <w:r w:rsidRPr="00136897">
              <w:rPr>
                <w:lang w:val="en-GB"/>
              </w:rPr>
              <w:t xml:space="preserve"> model </w:t>
            </w:r>
            <w:proofErr w:type="gramStart"/>
            <w:r w:rsidR="0031233F" w:rsidRPr="00136897">
              <w:rPr>
                <w:b/>
                <w:bCs/>
                <w:lang w:val="en-GB"/>
              </w:rPr>
              <w:t>CESM2</w:t>
            </w:r>
            <w:proofErr w:type="gramEnd"/>
            <w:r w:rsidR="0031233F" w:rsidRPr="00136897">
              <w:rPr>
                <w:lang w:val="en-GB"/>
              </w:rPr>
              <w:t xml:space="preserve"> and the simulation taken is the </w:t>
            </w:r>
            <w:r w:rsidR="0031233F" w:rsidRPr="00136897">
              <w:rPr>
                <w:b/>
                <w:bCs/>
                <w:lang w:val="en-GB"/>
              </w:rPr>
              <w:t>ssp</w:t>
            </w:r>
            <w:r w:rsidR="00BC345D" w:rsidRPr="00136897">
              <w:rPr>
                <w:b/>
                <w:bCs/>
                <w:lang w:val="en-GB"/>
              </w:rPr>
              <w:t>585</w:t>
            </w:r>
            <w:r w:rsidR="00BC345D" w:rsidRPr="00136897">
              <w:rPr>
                <w:lang w:val="en-GB"/>
              </w:rPr>
              <w:t>. Which corresponds to</w:t>
            </w:r>
            <w:r w:rsidR="00136897">
              <w:rPr>
                <w:lang w:val="en-GB"/>
              </w:rPr>
              <w:t xml:space="preserve"> the </w:t>
            </w:r>
            <w:r w:rsidR="00560A37">
              <w:rPr>
                <w:lang w:val="en-GB"/>
              </w:rPr>
              <w:t>future scenarios SSP -RCP8.5</w:t>
            </w:r>
            <w:r w:rsidR="00136897" w:rsidRPr="00136897">
              <w:rPr>
                <w:lang w:val="en-GB"/>
              </w:rPr>
              <w:t xml:space="preserve"> that assume the highest CO2 emissions and predict the strongest warming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00D34EF" w14:textId="17443302" w:rsidR="00186C69" w:rsidRPr="003256C9" w:rsidRDefault="00A7219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5B4891F" w14:textId="77777777" w:rsidR="00186C69" w:rsidRPr="003256C9" w:rsidRDefault="00186C69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9FD2AFF" w14:textId="679770C3" w:rsidR="00186C69" w:rsidRPr="003256C9" w:rsidRDefault="00A72199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433D8B" w:rsidRPr="00433D8B" w14:paraId="631E975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4C3B89F" w14:textId="6C105C4C" w:rsidR="00433D8B" w:rsidRPr="00136897" w:rsidRDefault="00433D8B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433D8B">
              <w:rPr>
                <w:lang w:val="en-GB"/>
              </w:rPr>
              <w:t>Each model runs standard simulations and produces outputs for the different variables. Ensemble members have the same model, with the same forcing, but the initial conditions are each slightly manipulat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8E5C17" w14:textId="4AB1AEEB" w:rsidR="00433D8B" w:rsidRDefault="00433D8B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6FBE43" w14:textId="77777777" w:rsidR="00433D8B" w:rsidRPr="003256C9" w:rsidRDefault="00433D8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4E2FD5D" w14:textId="00995CA5" w:rsidR="00433D8B" w:rsidRDefault="00433D8B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0C5726" w:rsidRPr="006C6435" w14:paraId="20782CD7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F9EED14" w14:textId="6A3D1B74" w:rsidR="000C5726" w:rsidRPr="00136897" w:rsidRDefault="000C5726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historical refers to observations and actual recording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F9D9FA" w14:textId="45532C79" w:rsidR="000C5726" w:rsidRDefault="000C5726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22C3120" w14:textId="77777777" w:rsidR="000C5726" w:rsidRPr="003256C9" w:rsidRDefault="000C572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4656247" w14:textId="2376468F" w:rsidR="000C5726" w:rsidRDefault="000C5726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D9315A" w:rsidRPr="006C6435" w14:paraId="584B94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AFEF9AA" w14:textId="35A7851E" w:rsidR="00D9315A" w:rsidRDefault="006D2B48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6D2B48">
              <w:rPr>
                <w:lang w:val="en-GB"/>
              </w:rPr>
              <w:t xml:space="preserve">To convert ET into mass </w:t>
            </w:r>
            <w:proofErr w:type="gramStart"/>
            <w:r w:rsidRPr="006D2B48">
              <w:rPr>
                <w:lang w:val="en-GB"/>
              </w:rPr>
              <w:t>units</w:t>
            </w:r>
            <w:proofErr w:type="gramEnd"/>
            <w:r w:rsidRPr="006D2B48">
              <w:rPr>
                <w:lang w:val="en-GB"/>
              </w:rPr>
              <w:t xml:space="preserve"> </w:t>
            </w:r>
            <w:r w:rsidR="008A69B8">
              <w:rPr>
                <w:lang w:val="en-GB"/>
              </w:rPr>
              <w:t>atmospheric pressure (Pa) is</w:t>
            </w:r>
            <w:r w:rsidRPr="006D2B48">
              <w:rPr>
                <w:lang w:val="en-GB"/>
              </w:rPr>
              <w:t xml:space="preserve"> required </w:t>
            </w:r>
            <w:r w:rsidR="008A69B8">
              <w:rPr>
                <w:lang w:val="en-GB"/>
              </w:rPr>
              <w:t xml:space="preserve">as parameter </w:t>
            </w:r>
            <w:r w:rsidRPr="006D2B48">
              <w:rPr>
                <w:lang w:val="en-GB"/>
              </w:rPr>
              <w:t xml:space="preserve">according to the </w:t>
            </w:r>
            <w:proofErr w:type="spellStart"/>
            <w:r w:rsidRPr="006D2B48">
              <w:rPr>
                <w:lang w:val="en-GB"/>
              </w:rPr>
              <w:t>cwd</w:t>
            </w:r>
            <w:proofErr w:type="spellEnd"/>
            <w:r w:rsidRPr="006D2B48">
              <w:rPr>
                <w:lang w:val="en-GB"/>
              </w:rPr>
              <w:t xml:space="preserve"> algorithm</w:t>
            </w:r>
            <w:r w:rsidR="005D75BB">
              <w:rPr>
                <w:lang w:val="en-GB"/>
              </w:rPr>
              <w:t xml:space="preserve">. </w:t>
            </w:r>
            <w:r w:rsidR="0011744F" w:rsidRPr="0011744F">
              <w:rPr>
                <w:lang w:val="en-GB"/>
              </w:rPr>
              <w:t>We will assume a default value</w:t>
            </w:r>
            <w:r w:rsidR="0011744F">
              <w:rPr>
                <w:lang w:val="en-GB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2BCAD18" w14:textId="76AA90C9" w:rsidR="00D9315A" w:rsidRPr="003256C9" w:rsidRDefault="0011744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D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B4976B7" w14:textId="77777777" w:rsidR="00D9315A" w:rsidRPr="003256C9" w:rsidRDefault="00D9315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C5C3434" w14:textId="771A2A4F" w:rsidR="00D9315A" w:rsidRPr="003256C9" w:rsidRDefault="0011744F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9836DE" w:rsidRPr="006C6435" w14:paraId="60287F0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BF8AEE0" w14:textId="1BB9FAEE" w:rsidR="009836DE" w:rsidRPr="006D2B48" w:rsidRDefault="009836DE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9836DE">
              <w:rPr>
                <w:lang w:val="en-GB"/>
              </w:rPr>
              <w:t xml:space="preserve">Rain and snow will also be differentiated. As there are no variables for snow in the CMIP6-ng data, it will be modelled (function contained in the </w:t>
            </w:r>
            <w:proofErr w:type="spellStart"/>
            <w:r w:rsidRPr="009836DE">
              <w:rPr>
                <w:lang w:val="en-GB"/>
              </w:rPr>
              <w:t>cwd</w:t>
            </w:r>
            <w:proofErr w:type="spellEnd"/>
            <w:r w:rsidRPr="009836DE">
              <w:rPr>
                <w:lang w:val="en-GB"/>
              </w:rPr>
              <w:t xml:space="preserve"> algorithm)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59BAD6" w14:textId="48DC2B71" w:rsidR="009836DE" w:rsidRDefault="009836DE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361A06D" w14:textId="77777777" w:rsidR="009836DE" w:rsidRPr="003256C9" w:rsidRDefault="009836D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35432AA" w14:textId="1190E7CF" w:rsidR="009836DE" w:rsidRDefault="009836DE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1329BA" w:rsidRPr="001329BA" w14:paraId="0EC93A4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4BC7353" w14:textId="3804A415" w:rsidR="001329BA" w:rsidRPr="009836DE" w:rsidRDefault="001329BA" w:rsidP="005D75B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329BA">
              <w:rPr>
                <w:lang w:val="en-GB"/>
              </w:rPr>
              <w:t xml:space="preserve">The </w:t>
            </w:r>
            <w:proofErr w:type="spellStart"/>
            <w:r w:rsidRPr="001329BA">
              <w:rPr>
                <w:lang w:val="en-GB"/>
              </w:rPr>
              <w:t>liquid_to_soil</w:t>
            </w:r>
            <w:proofErr w:type="spellEnd"/>
            <w:r w:rsidRPr="001329BA">
              <w:rPr>
                <w:lang w:val="en-GB"/>
              </w:rPr>
              <w:t xml:space="preserve"> variable in the </w:t>
            </w:r>
            <w:proofErr w:type="spellStart"/>
            <w:r w:rsidRPr="001329BA">
              <w:rPr>
                <w:lang w:val="en-GB"/>
              </w:rPr>
              <w:t>cwd</w:t>
            </w:r>
            <w:proofErr w:type="spellEnd"/>
            <w:r w:rsidRPr="001329BA">
              <w:rPr>
                <w:lang w:val="en-GB"/>
              </w:rPr>
              <w:t>-example takes precipitation and snowmelt into account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CA13A59" w14:textId="25178097" w:rsidR="001329BA" w:rsidRDefault="001329BA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0486AA2" w14:textId="77777777" w:rsidR="001329BA" w:rsidRPr="003256C9" w:rsidRDefault="001329B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052F9DE6" w14:textId="7361BEAC" w:rsidR="001329BA" w:rsidRDefault="001329BA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AD47B0" w:rsidRPr="0055734D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21CDE4FD" w:rsidR="00AD47B0" w:rsidRPr="0055734D" w:rsidRDefault="00AD47B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Implementation-Section:</w:t>
            </w:r>
            <w:r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 xml:space="preserve">In the implementation section it should be described what the </w:t>
            </w:r>
            <w:proofErr w:type="spellStart"/>
            <w:r w:rsidR="007067B5">
              <w:rPr>
                <w:lang w:val="en-US"/>
              </w:rPr>
              <w:t>cwd</w:t>
            </w:r>
            <w:proofErr w:type="spellEnd"/>
            <w:r w:rsidR="007067B5">
              <w:rPr>
                <w:lang w:val="en-US"/>
              </w:rPr>
              <w:t xml:space="preserve"> algorithm does and </w:t>
            </w:r>
            <w:r w:rsidR="0055734D">
              <w:rPr>
                <w:lang w:val="en-US"/>
              </w:rPr>
              <w:t xml:space="preserve">what is needed for it to calculate the </w:t>
            </w:r>
            <w:proofErr w:type="spellStart"/>
            <w:r w:rsidR="0055734D">
              <w:rPr>
                <w:lang w:val="en-US"/>
              </w:rPr>
              <w:t>cwd</w:t>
            </w:r>
            <w:proofErr w:type="spellEnd"/>
            <w:r w:rsidR="0055734D">
              <w:rPr>
                <w:lang w:val="en-US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65EBFA6A" w:rsidR="00AD47B0" w:rsidRPr="0055734D" w:rsidRDefault="0055734D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55734D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5C82211B" w:rsidR="00AD47B0" w:rsidRPr="0055734D" w:rsidRDefault="00C4156F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122214" w:rsidRPr="0050582C" w14:paraId="0FA7657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3716CBC" w14:textId="1D21633A" w:rsidR="00122214" w:rsidRPr="0050582C" w:rsidRDefault="00122214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50582C">
              <w:rPr>
                <w:b/>
                <w:bCs/>
                <w:lang w:val="en-US"/>
              </w:rPr>
              <w:t>Methods:</w:t>
            </w:r>
            <w:r w:rsidRPr="0050582C">
              <w:rPr>
                <w:lang w:val="en-US"/>
              </w:rPr>
              <w:t xml:space="preserve"> </w:t>
            </w:r>
            <w:r w:rsidR="0050582C" w:rsidRPr="0050582C">
              <w:rPr>
                <w:lang w:val="en-US"/>
              </w:rPr>
              <w:t xml:space="preserve">In this work, the following 2 approaches are used to calculate the cumulative water deficit. The 1st approach is based on the calculation </w:t>
            </w:r>
            <w:proofErr w:type="spellStart"/>
            <w:r w:rsidR="0050582C" w:rsidRPr="0050582C">
              <w:rPr>
                <w:lang w:val="en-US"/>
              </w:rPr>
              <w:t>cwd</w:t>
            </w:r>
            <w:proofErr w:type="spellEnd"/>
            <w:r w:rsidR="0050582C" w:rsidRPr="0050582C">
              <w:rPr>
                <w:lang w:val="en-US"/>
              </w:rPr>
              <w:t xml:space="preserve"> = ET - P. The 2nd approach is based on the calculation </w:t>
            </w:r>
            <w:proofErr w:type="spellStart"/>
            <w:r w:rsidR="0050582C" w:rsidRPr="0050582C">
              <w:rPr>
                <w:lang w:val="en-US"/>
              </w:rPr>
              <w:t>pcwd</w:t>
            </w:r>
            <w:proofErr w:type="spellEnd"/>
            <w:r w:rsidR="0050582C" w:rsidRPr="0050582C">
              <w:rPr>
                <w:lang w:val="en-US"/>
              </w:rPr>
              <w:t xml:space="preserve"> = PET - P. </w:t>
            </w:r>
            <w:r w:rsidR="00C0452C">
              <w:rPr>
                <w:lang w:val="en-US"/>
              </w:rPr>
              <w:t>A</w:t>
            </w:r>
            <w:r w:rsidR="0050582C" w:rsidRPr="0050582C">
              <w:rPr>
                <w:lang w:val="en-US"/>
              </w:rPr>
              <w:t xml:space="preserve">fter the calculations carried out by the algorithm, the trends </w:t>
            </w:r>
            <w:r w:rsidR="00C0452C">
              <w:rPr>
                <w:lang w:val="en-US"/>
              </w:rPr>
              <w:t xml:space="preserve">will be </w:t>
            </w:r>
            <w:r w:rsidR="00C0452C" w:rsidRPr="0050582C">
              <w:rPr>
                <w:lang w:val="en-US"/>
              </w:rPr>
              <w:t>analyzed</w:t>
            </w:r>
            <w:r w:rsidR="00C0452C">
              <w:rPr>
                <w:lang w:val="en-US"/>
              </w:rPr>
              <w:t>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165273C" w14:textId="7C4781D4" w:rsidR="00122214" w:rsidRPr="0050582C" w:rsidRDefault="00C0452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09F18D1" w14:textId="77777777" w:rsidR="00122214" w:rsidRPr="0050582C" w:rsidRDefault="00122214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287D29B" w14:textId="1B112866" w:rsidR="00122214" w:rsidRPr="0050582C" w:rsidRDefault="00C0452C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AD47B0" w:rsidRPr="00D55F82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295951BD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E400BF">
              <w:rPr>
                <w:b/>
                <w:bCs/>
                <w:lang w:val="en-US"/>
              </w:rPr>
              <w:t>Background and Motivation</w:t>
            </w:r>
            <w:r w:rsidR="00122214" w:rsidRPr="00E400BF">
              <w:rPr>
                <w:b/>
                <w:bCs/>
                <w:lang w:val="en-US"/>
              </w:rPr>
              <w:t>:</w:t>
            </w:r>
            <w:r>
              <w:rPr>
                <w:lang w:val="en-US"/>
              </w:rPr>
              <w:t xml:space="preserve"> I just took the information provided in the thesis-theme overview. Do you expect more there?</w:t>
            </w:r>
            <w:r w:rsidR="00D55F82">
              <w:rPr>
                <w:lang w:val="en-US"/>
              </w:rPr>
              <w:t xml:space="preserve"> </w:t>
            </w:r>
            <w:r w:rsidR="007067B5">
              <w:rPr>
                <w:lang w:val="en-US"/>
              </w:rPr>
              <w:t>Yes. The expectation is to read several papers and to formulate the background and motivation in own words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59D49DDD" w:rsidR="00AD47B0" w:rsidRPr="008808B7" w:rsidRDefault="007067B5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5CCD4574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3D947CB4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AD47B0" w:rsidRPr="006C6435" w14:paraId="76190F7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E331B62" w14:textId="51B0B24F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3C465B">
              <w:rPr>
                <w:b/>
                <w:bCs/>
                <w:lang w:val="en-US"/>
              </w:rPr>
              <w:t>Impact:</w:t>
            </w:r>
            <w:r>
              <w:rPr>
                <w:lang w:val="en-US"/>
              </w:rPr>
              <w:t xml:space="preserve"> </w:t>
            </w:r>
            <w:r w:rsidR="003C465B" w:rsidRPr="003C465B">
              <w:rPr>
                <w:lang w:val="en-US"/>
              </w:rPr>
              <w:t xml:space="preserve">The </w:t>
            </w:r>
            <w:proofErr w:type="spellStart"/>
            <w:r w:rsidR="003C465B" w:rsidRPr="003C465B">
              <w:rPr>
                <w:lang w:val="en-US"/>
              </w:rPr>
              <w:t>cwd</w:t>
            </w:r>
            <w:proofErr w:type="spellEnd"/>
            <w:r w:rsidR="003C465B" w:rsidRPr="003C465B">
              <w:rPr>
                <w:lang w:val="en-US"/>
              </w:rPr>
              <w:t xml:space="preserve"> algorithm has never been applied to the CMIP6 data, nor to future models. In general, the daily resolution and the units in mm help to establish a concrete link to the storage capacity of the soil and the soil depth. Finally, the results allow direct and concrete conclusions to be draw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E29C2" w14:textId="4691A54B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84E94C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AF6B8B7" w14:textId="507C3D9D" w:rsidR="00AD47B0" w:rsidRPr="008808B7" w:rsidRDefault="00DB6354" w:rsidP="00D41D9F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1.03</w:t>
            </w: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6C6435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9EF8180" w14:textId="62B44C62" w:rsidR="00BE4E37" w:rsidRPr="00972BAD" w:rsidRDefault="008F733B" w:rsidP="00972BA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Got access to my personal notion folder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27AA1B7E" w:rsidR="007C467C" w:rsidRPr="003256C9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138CA6BD" w:rsidR="007C467C" w:rsidRPr="003256C9" w:rsidRDefault="00DB6354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1.03</w:t>
            </w:r>
          </w:p>
        </w:tc>
      </w:tr>
      <w:tr w:rsidR="00972BAD" w:rsidRPr="006C6435" w14:paraId="4D1E141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F7073F1" w14:textId="09DB4DF5" w:rsidR="00972BAD" w:rsidRDefault="00972BAD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78C3">
              <w:rPr>
                <w:b/>
                <w:bCs/>
                <w:lang w:val="en-US"/>
              </w:rPr>
              <w:t>Next steps:</w:t>
            </w:r>
            <w:r>
              <w:rPr>
                <w:lang w:val="en-US"/>
              </w:rPr>
              <w:t xml:space="preserve"> hand in the proposal on </w:t>
            </w:r>
            <w:r w:rsidR="002A5636">
              <w:rPr>
                <w:lang w:val="en-US"/>
              </w:rPr>
              <w:t>Thursday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81CBEB0" w14:textId="414F506E" w:rsidR="00972BAD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1CC537D" w14:textId="50F3F2AF" w:rsidR="00972BAD" w:rsidRPr="003256C9" w:rsidRDefault="007067B5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6AB851B" w14:textId="0C3D2B9B" w:rsidR="00972BAD" w:rsidRPr="003256C9" w:rsidRDefault="00972BAD" w:rsidP="00D41D9F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4.03</w:t>
            </w: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4310FD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</w:t>
            </w:r>
            <w:r w:rsidR="00A9495C">
              <w:rPr>
                <w:lang w:val="en-US"/>
              </w:rPr>
              <w:lastRenderedPageBreak/>
              <w:t xml:space="preserve">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6C6435" w14:paraId="0FA68B34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0E2B9C7" w14:textId="7F55E2C5" w:rsidR="0038043B" w:rsidRDefault="0038043B" w:rsidP="0038043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Open 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4FDE4CF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B3F80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E38AF36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38043B" w:rsidRPr="004310FD" w14:paraId="2A0AA15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6BE3015B" w14:textId="1486F572" w:rsidR="0038043B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B7F325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1F7D2A4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B58D5B0" w14:textId="77777777" w:rsidR="0038043B" w:rsidRPr="003256C9" w:rsidRDefault="0038043B" w:rsidP="00D41D9F">
            <w:pPr>
              <w:pStyle w:val="FormularZustndig"/>
              <w:rPr>
                <w:lang w:val="en-GB"/>
              </w:rPr>
            </w:pPr>
          </w:p>
        </w:tc>
      </w:tr>
      <w:tr w:rsidR="00F16110" w:rsidRPr="004310FD" w14:paraId="61D96D0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16B5BF5B" w14:textId="6D39348E" w:rsidR="00F16110" w:rsidRDefault="00F16110" w:rsidP="0038043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adme on </w:t>
            </w:r>
            <w:proofErr w:type="spellStart"/>
            <w:r>
              <w:rPr>
                <w:lang w:val="en-GB"/>
              </w:rPr>
              <w:t>infos</w:t>
            </w:r>
            <w:proofErr w:type="spellEnd"/>
            <w:r>
              <w:rPr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7AC8F8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27CB3CC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0A93EA" w14:textId="77777777" w:rsidR="00F16110" w:rsidRPr="003256C9" w:rsidRDefault="00F16110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51CDF38B" w14:textId="7F19AD6A" w:rsidR="00A1549C" w:rsidRDefault="00A1549C" w:rsidP="002A5636">
      <w:pPr>
        <w:pStyle w:val="Fliesstext"/>
      </w:pPr>
    </w:p>
    <w:p w14:paraId="29A795E8" w14:textId="77777777" w:rsidR="002A5636" w:rsidRPr="00A1549C" w:rsidRDefault="002A5636" w:rsidP="002A5636">
      <w:pPr>
        <w:pStyle w:val="Fliesstext"/>
      </w:pPr>
    </w:p>
    <w:sectPr w:rsidR="002A5636" w:rsidRPr="00A1549C" w:rsidSect="00F30E0B">
      <w:headerReference w:type="default" r:id="rId13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A6433" w14:textId="77777777" w:rsidR="00F30E0B" w:rsidRDefault="00F30E0B">
      <w:r>
        <w:separator/>
      </w:r>
    </w:p>
    <w:p w14:paraId="4192D896" w14:textId="77777777" w:rsidR="00F30E0B" w:rsidRDefault="00F30E0B"/>
    <w:p w14:paraId="398BC716" w14:textId="77777777" w:rsidR="00F30E0B" w:rsidRDefault="00F30E0B"/>
  </w:endnote>
  <w:endnote w:type="continuationSeparator" w:id="0">
    <w:p w14:paraId="2F9CC844" w14:textId="77777777" w:rsidR="00F30E0B" w:rsidRDefault="00F30E0B">
      <w:r>
        <w:continuationSeparator/>
      </w:r>
    </w:p>
    <w:p w14:paraId="2CBBB311" w14:textId="77777777" w:rsidR="00F30E0B" w:rsidRDefault="00F30E0B"/>
    <w:p w14:paraId="37D16F43" w14:textId="77777777" w:rsidR="00F30E0B" w:rsidRDefault="00F30E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F97B6" w14:textId="77777777" w:rsidR="00F30E0B" w:rsidRDefault="00F30E0B">
      <w:r>
        <w:separator/>
      </w:r>
    </w:p>
    <w:p w14:paraId="236C11D0" w14:textId="77777777" w:rsidR="00F30E0B" w:rsidRDefault="00F30E0B"/>
    <w:p w14:paraId="03F4133C" w14:textId="77777777" w:rsidR="00F30E0B" w:rsidRDefault="00F30E0B"/>
  </w:footnote>
  <w:footnote w:type="continuationSeparator" w:id="0">
    <w:p w14:paraId="2533183B" w14:textId="77777777" w:rsidR="00F30E0B" w:rsidRDefault="00F30E0B">
      <w:r>
        <w:continuationSeparator/>
      </w:r>
    </w:p>
    <w:p w14:paraId="34355B43" w14:textId="77777777" w:rsidR="00F30E0B" w:rsidRDefault="00F30E0B"/>
    <w:p w14:paraId="7DFAEC48" w14:textId="77777777" w:rsidR="00F30E0B" w:rsidRDefault="00F30E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 w:numId="18" w16cid:durableId="175473815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3F14"/>
    <w:rsid w:val="0001795E"/>
    <w:rsid w:val="00020F14"/>
    <w:rsid w:val="00025F4C"/>
    <w:rsid w:val="0002632B"/>
    <w:rsid w:val="000266E6"/>
    <w:rsid w:val="00027A2E"/>
    <w:rsid w:val="000338C5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63ED6"/>
    <w:rsid w:val="00065883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5726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44F"/>
    <w:rsid w:val="00117603"/>
    <w:rsid w:val="00121D5A"/>
    <w:rsid w:val="00122214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4268B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481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1BC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048A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408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34D"/>
    <w:rsid w:val="0025360B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764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26F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8CC"/>
    <w:rsid w:val="00301B47"/>
    <w:rsid w:val="003022E8"/>
    <w:rsid w:val="003023DE"/>
    <w:rsid w:val="003032A8"/>
    <w:rsid w:val="00306083"/>
    <w:rsid w:val="0031233F"/>
    <w:rsid w:val="003131CF"/>
    <w:rsid w:val="00313B22"/>
    <w:rsid w:val="00313E5A"/>
    <w:rsid w:val="00314491"/>
    <w:rsid w:val="00314494"/>
    <w:rsid w:val="00314BA8"/>
    <w:rsid w:val="00316B2D"/>
    <w:rsid w:val="003203F4"/>
    <w:rsid w:val="00321AD7"/>
    <w:rsid w:val="00324F7B"/>
    <w:rsid w:val="003256C9"/>
    <w:rsid w:val="0032688F"/>
    <w:rsid w:val="003273CB"/>
    <w:rsid w:val="0033570C"/>
    <w:rsid w:val="00336E48"/>
    <w:rsid w:val="003400B1"/>
    <w:rsid w:val="003416CD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43B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509"/>
    <w:rsid w:val="003B5FDF"/>
    <w:rsid w:val="003B6E71"/>
    <w:rsid w:val="003B72E3"/>
    <w:rsid w:val="003B7C0E"/>
    <w:rsid w:val="003C39DE"/>
    <w:rsid w:val="003C415A"/>
    <w:rsid w:val="003C465B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0FD"/>
    <w:rsid w:val="0043127C"/>
    <w:rsid w:val="004338C7"/>
    <w:rsid w:val="00433AE5"/>
    <w:rsid w:val="00433BA9"/>
    <w:rsid w:val="00433D8B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3B9A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3D80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69AA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E7FA7"/>
    <w:rsid w:val="004F1E09"/>
    <w:rsid w:val="004F3678"/>
    <w:rsid w:val="004F5D72"/>
    <w:rsid w:val="004F5D78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7A2"/>
    <w:rsid w:val="00516AE9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34D"/>
    <w:rsid w:val="00557D48"/>
    <w:rsid w:val="0056076F"/>
    <w:rsid w:val="00560A37"/>
    <w:rsid w:val="005631A1"/>
    <w:rsid w:val="0056359E"/>
    <w:rsid w:val="00565378"/>
    <w:rsid w:val="005658DC"/>
    <w:rsid w:val="00566833"/>
    <w:rsid w:val="00570836"/>
    <w:rsid w:val="005713BE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01C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44F9"/>
    <w:rsid w:val="005D5DC0"/>
    <w:rsid w:val="005D5FC3"/>
    <w:rsid w:val="005D75BB"/>
    <w:rsid w:val="005E0308"/>
    <w:rsid w:val="005E0956"/>
    <w:rsid w:val="005E417B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41D4"/>
    <w:rsid w:val="00615EEA"/>
    <w:rsid w:val="0061628F"/>
    <w:rsid w:val="00620E8D"/>
    <w:rsid w:val="00623D3A"/>
    <w:rsid w:val="00625252"/>
    <w:rsid w:val="00625262"/>
    <w:rsid w:val="006256AB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435"/>
    <w:rsid w:val="006C6795"/>
    <w:rsid w:val="006C76B3"/>
    <w:rsid w:val="006C7D8F"/>
    <w:rsid w:val="006D0A58"/>
    <w:rsid w:val="006D0DC5"/>
    <w:rsid w:val="006D2B48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6F75A4"/>
    <w:rsid w:val="007004B9"/>
    <w:rsid w:val="00700A3A"/>
    <w:rsid w:val="00703853"/>
    <w:rsid w:val="00705215"/>
    <w:rsid w:val="007067B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179CA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5F0E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67D3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37F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15AA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1947"/>
    <w:rsid w:val="00825D5D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0D0D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9B8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33B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2769"/>
    <w:rsid w:val="0094325B"/>
    <w:rsid w:val="00946149"/>
    <w:rsid w:val="00947391"/>
    <w:rsid w:val="0095130C"/>
    <w:rsid w:val="00953B40"/>
    <w:rsid w:val="00955B17"/>
    <w:rsid w:val="009621CE"/>
    <w:rsid w:val="00964899"/>
    <w:rsid w:val="00965B2D"/>
    <w:rsid w:val="0097080D"/>
    <w:rsid w:val="00972BAD"/>
    <w:rsid w:val="00974FAC"/>
    <w:rsid w:val="00976154"/>
    <w:rsid w:val="009779EA"/>
    <w:rsid w:val="00982EBB"/>
    <w:rsid w:val="009836DE"/>
    <w:rsid w:val="009841A1"/>
    <w:rsid w:val="009901AD"/>
    <w:rsid w:val="00995C99"/>
    <w:rsid w:val="009A0784"/>
    <w:rsid w:val="009A167A"/>
    <w:rsid w:val="009A42CE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2F87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49C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089D"/>
    <w:rsid w:val="00A6159F"/>
    <w:rsid w:val="00A618BF"/>
    <w:rsid w:val="00A625FE"/>
    <w:rsid w:val="00A6270A"/>
    <w:rsid w:val="00A66FCA"/>
    <w:rsid w:val="00A6783A"/>
    <w:rsid w:val="00A702F1"/>
    <w:rsid w:val="00A7174D"/>
    <w:rsid w:val="00A72199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4B0E"/>
    <w:rsid w:val="00AA5726"/>
    <w:rsid w:val="00AA58E6"/>
    <w:rsid w:val="00AB00B4"/>
    <w:rsid w:val="00AB1316"/>
    <w:rsid w:val="00AB3550"/>
    <w:rsid w:val="00AB69AB"/>
    <w:rsid w:val="00AC033C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410B"/>
    <w:rsid w:val="00B15371"/>
    <w:rsid w:val="00B157DA"/>
    <w:rsid w:val="00B1627B"/>
    <w:rsid w:val="00B16AFF"/>
    <w:rsid w:val="00B17B81"/>
    <w:rsid w:val="00B21EE5"/>
    <w:rsid w:val="00B23112"/>
    <w:rsid w:val="00B25265"/>
    <w:rsid w:val="00B252B1"/>
    <w:rsid w:val="00B262DE"/>
    <w:rsid w:val="00B27A86"/>
    <w:rsid w:val="00B3010D"/>
    <w:rsid w:val="00B31389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4EDD"/>
    <w:rsid w:val="00B85735"/>
    <w:rsid w:val="00B8653C"/>
    <w:rsid w:val="00B865B6"/>
    <w:rsid w:val="00B8670F"/>
    <w:rsid w:val="00B91057"/>
    <w:rsid w:val="00B95E7F"/>
    <w:rsid w:val="00B967E1"/>
    <w:rsid w:val="00B972B6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45D"/>
    <w:rsid w:val="00BC3574"/>
    <w:rsid w:val="00BC5A8B"/>
    <w:rsid w:val="00BC672C"/>
    <w:rsid w:val="00BC6A21"/>
    <w:rsid w:val="00BD1503"/>
    <w:rsid w:val="00BD5566"/>
    <w:rsid w:val="00BD7BCA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52C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4A0F"/>
    <w:rsid w:val="00C25FEE"/>
    <w:rsid w:val="00C307E6"/>
    <w:rsid w:val="00C33D6F"/>
    <w:rsid w:val="00C372E4"/>
    <w:rsid w:val="00C405C6"/>
    <w:rsid w:val="00C4156F"/>
    <w:rsid w:val="00C4300C"/>
    <w:rsid w:val="00C4677B"/>
    <w:rsid w:val="00C52589"/>
    <w:rsid w:val="00C526C5"/>
    <w:rsid w:val="00C535D3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0111"/>
    <w:rsid w:val="00C96591"/>
    <w:rsid w:val="00C975A3"/>
    <w:rsid w:val="00CA25A6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3754E"/>
    <w:rsid w:val="00D41ED9"/>
    <w:rsid w:val="00D44AAB"/>
    <w:rsid w:val="00D44E68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67407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315A"/>
    <w:rsid w:val="00D9615C"/>
    <w:rsid w:val="00D97170"/>
    <w:rsid w:val="00DA29C8"/>
    <w:rsid w:val="00DA6F01"/>
    <w:rsid w:val="00DA7B5D"/>
    <w:rsid w:val="00DB009E"/>
    <w:rsid w:val="00DB3930"/>
    <w:rsid w:val="00DB6342"/>
    <w:rsid w:val="00DB6354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E6ED3"/>
    <w:rsid w:val="00DE6F46"/>
    <w:rsid w:val="00DF2562"/>
    <w:rsid w:val="00DF6A00"/>
    <w:rsid w:val="00E01D69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0BF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90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0E2F"/>
    <w:rsid w:val="00F02B5A"/>
    <w:rsid w:val="00F03411"/>
    <w:rsid w:val="00F12180"/>
    <w:rsid w:val="00F13F4B"/>
    <w:rsid w:val="00F16110"/>
    <w:rsid w:val="00F21527"/>
    <w:rsid w:val="00F21918"/>
    <w:rsid w:val="00F262D4"/>
    <w:rsid w:val="00F274CC"/>
    <w:rsid w:val="00F30E0B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4EBB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geco-bern/CMIP6ng_download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3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3</Pages>
  <Words>595</Words>
  <Characters>3753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4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287</cp:revision>
  <cp:lastPrinted>2024-03-11T16:15:00Z</cp:lastPrinted>
  <dcterms:created xsi:type="dcterms:W3CDTF">2024-02-18T14:30:00Z</dcterms:created>
  <dcterms:modified xsi:type="dcterms:W3CDTF">2024-03-11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